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42E7" w:rsidRPr="001A00F7" w:rsidRDefault="005C42E7" w:rsidP="005C42E7">
      <w:pPr>
        <w:jc w:val="center"/>
        <w:rPr>
          <w:b/>
          <w:bCs/>
          <w:sz w:val="32"/>
          <w:szCs w:val="32"/>
        </w:rPr>
      </w:pPr>
      <w:r w:rsidRPr="001A00F7">
        <w:rPr>
          <w:b/>
          <w:bCs/>
          <w:sz w:val="32"/>
          <w:szCs w:val="32"/>
        </w:rPr>
        <w:t>Client Team Meeting</w:t>
      </w:r>
    </w:p>
    <w:p w:rsidR="005C42E7" w:rsidRPr="006021EF" w:rsidRDefault="005C42E7" w:rsidP="005C42E7">
      <w:pPr>
        <w:rPr>
          <w:b/>
          <w:bCs/>
        </w:rPr>
      </w:pP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5C42E7" w:rsidRPr="00E24E39" w:rsidTr="00246BB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C42E7" w:rsidRPr="00E24E39" w:rsidRDefault="005C42E7" w:rsidP="00246BB4">
            <w:pPr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Project</w:t>
            </w:r>
            <w:r>
              <w:rPr>
                <w:b/>
                <w:bCs/>
                <w:color w:val="000000"/>
              </w:rPr>
              <w:t xml:space="preserve"> Nam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5C42E7" w:rsidRPr="00E24E39" w:rsidRDefault="005C42E7" w:rsidP="00246BB4">
            <w:pPr>
              <w:rPr>
                <w:color w:val="000000"/>
              </w:rPr>
            </w:pPr>
            <w:r w:rsidRPr="00E24E39">
              <w:rPr>
                <w:color w:val="000000"/>
              </w:rPr>
              <w:t> </w:t>
            </w:r>
            <w:r>
              <w:rPr>
                <w:color w:val="000000"/>
              </w:rPr>
              <w:t>Theatre Northwest</w:t>
            </w:r>
          </w:p>
        </w:tc>
      </w:tr>
      <w:tr w:rsidR="005C42E7" w:rsidRPr="00E24E39" w:rsidTr="00246BB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5C42E7" w:rsidRPr="00E24E39" w:rsidRDefault="005C42E7" w:rsidP="00246BB4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am Name:</w:t>
            </w:r>
          </w:p>
        </w:tc>
        <w:tc>
          <w:tcPr>
            <w:tcW w:w="5360" w:type="dxa"/>
            <w:shd w:val="clear" w:color="auto" w:fill="auto"/>
            <w:noWrap/>
            <w:vAlign w:val="bottom"/>
          </w:tcPr>
          <w:p w:rsidR="005C42E7" w:rsidRPr="00E24E39" w:rsidRDefault="005C42E7" w:rsidP="00246BB4">
            <w:pPr>
              <w:rPr>
                <w:color w:val="000000"/>
              </w:rPr>
            </w:pPr>
            <w:r>
              <w:rPr>
                <w:color w:val="000000"/>
              </w:rPr>
              <w:t>Team Sparklers</w:t>
            </w:r>
          </w:p>
        </w:tc>
      </w:tr>
      <w:tr w:rsidR="005C42E7" w:rsidRPr="00E24E39" w:rsidTr="00246BB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C42E7" w:rsidRPr="00E24E39" w:rsidRDefault="005C42E7" w:rsidP="00246BB4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Purpose</w:t>
            </w:r>
            <w:r w:rsidRPr="00E24E39">
              <w:rPr>
                <w:b/>
                <w:bCs/>
                <w:color w:val="000000"/>
              </w:rPr>
              <w:t>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5C42E7" w:rsidRPr="00E24E39" w:rsidRDefault="005C42E7" w:rsidP="00246BB4">
            <w:pPr>
              <w:rPr>
                <w:color w:val="000000"/>
              </w:rPr>
            </w:pPr>
            <w:r w:rsidRPr="00E24E39">
              <w:rPr>
                <w:color w:val="000000"/>
              </w:rPr>
              <w:t> </w:t>
            </w:r>
            <w:r>
              <w:rPr>
                <w:color w:val="000000"/>
              </w:rPr>
              <w:t>Demonstrating our progress so far.</w:t>
            </w:r>
          </w:p>
        </w:tc>
      </w:tr>
      <w:tr w:rsidR="005C42E7" w:rsidRPr="00E24E39" w:rsidTr="00246BB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C42E7" w:rsidRPr="00E24E39" w:rsidRDefault="005C42E7" w:rsidP="00246BB4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 xml:space="preserve">Day, </w:t>
            </w:r>
            <w:r w:rsidRPr="00E24E39">
              <w:rPr>
                <w:b/>
                <w:bCs/>
                <w:color w:val="000000"/>
              </w:rPr>
              <w:t>Date &amp; Time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5C42E7" w:rsidRPr="00E24E39" w:rsidRDefault="005C42E7" w:rsidP="00246BB4">
            <w:pPr>
              <w:rPr>
                <w:color w:val="000000"/>
              </w:rPr>
            </w:pPr>
            <w:r w:rsidRPr="00E24E39">
              <w:rPr>
                <w:color w:val="000000"/>
              </w:rPr>
              <w:t> </w:t>
            </w:r>
            <w:r w:rsidR="0063005D">
              <w:rPr>
                <w:color w:val="000000"/>
              </w:rPr>
              <w:t>Friday, October 5, 2018 at 02:00pm</w:t>
            </w:r>
          </w:p>
        </w:tc>
      </w:tr>
      <w:tr w:rsidR="005C42E7" w:rsidRPr="00E24E39" w:rsidTr="00246BB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C42E7" w:rsidRPr="00E24E39" w:rsidRDefault="005C42E7" w:rsidP="00246BB4">
            <w:pPr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5C42E7" w:rsidRPr="00E24E39" w:rsidRDefault="005C42E7" w:rsidP="00246BB4">
            <w:pPr>
              <w:rPr>
                <w:color w:val="000000"/>
              </w:rPr>
            </w:pPr>
            <w:r w:rsidRPr="00E24E39">
              <w:rPr>
                <w:color w:val="000000"/>
              </w:rPr>
              <w:t> </w:t>
            </w:r>
            <w:r>
              <w:rPr>
                <w:color w:val="000000"/>
              </w:rPr>
              <w:t>Ron Houston Center</w:t>
            </w:r>
          </w:p>
        </w:tc>
      </w:tr>
      <w:tr w:rsidR="005C42E7" w:rsidRPr="00E24E39" w:rsidTr="00246BB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5C42E7" w:rsidRPr="00E24E39" w:rsidRDefault="005C42E7" w:rsidP="00246BB4">
            <w:pPr>
              <w:rPr>
                <w:b/>
                <w:bCs/>
                <w:color w:val="000000"/>
              </w:rPr>
            </w:pPr>
            <w:r w:rsidRPr="00E24E39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:rsidR="005C42E7" w:rsidRDefault="005C42E7" w:rsidP="00246BB4">
            <w:r>
              <w:t xml:space="preserve">Santosh </w:t>
            </w:r>
            <w:proofErr w:type="spellStart"/>
            <w:r>
              <w:t>Bonala</w:t>
            </w:r>
            <w:proofErr w:type="spellEnd"/>
            <w:r>
              <w:t xml:space="preserve"> </w:t>
            </w:r>
          </w:p>
          <w:p w:rsidR="005C42E7" w:rsidRDefault="005C42E7" w:rsidP="00246BB4">
            <w:r>
              <w:t xml:space="preserve">Saivarun </w:t>
            </w:r>
            <w:proofErr w:type="spellStart"/>
            <w:r>
              <w:t>IIIendula</w:t>
            </w:r>
            <w:proofErr w:type="spellEnd"/>
            <w:r>
              <w:t xml:space="preserve"> </w:t>
            </w:r>
          </w:p>
          <w:p w:rsidR="005C42E7" w:rsidRDefault="005C42E7" w:rsidP="00246BB4">
            <w:proofErr w:type="spellStart"/>
            <w:r>
              <w:t>Ashwith</w:t>
            </w:r>
            <w:proofErr w:type="spellEnd"/>
            <w:r>
              <w:t xml:space="preserve"> Gundu </w:t>
            </w:r>
          </w:p>
          <w:p w:rsidR="005C42E7" w:rsidRDefault="005C42E7" w:rsidP="00246BB4">
            <w:proofErr w:type="spellStart"/>
            <w:r>
              <w:t>Supraja</w:t>
            </w:r>
            <w:proofErr w:type="spellEnd"/>
            <w:r>
              <w:t xml:space="preserve"> </w:t>
            </w:r>
            <w:proofErr w:type="spellStart"/>
            <w:r>
              <w:t>Kumbam</w:t>
            </w:r>
            <w:proofErr w:type="spellEnd"/>
            <w:r>
              <w:t xml:space="preserve"> </w:t>
            </w:r>
          </w:p>
          <w:p w:rsidR="005C42E7" w:rsidRDefault="005C42E7" w:rsidP="00246BB4">
            <w:r>
              <w:t xml:space="preserve">Rahul Reddy </w:t>
            </w:r>
            <w:proofErr w:type="spellStart"/>
            <w:r>
              <w:t>Lankala</w:t>
            </w:r>
            <w:proofErr w:type="spellEnd"/>
          </w:p>
          <w:p w:rsidR="005C42E7" w:rsidRPr="00E24E39" w:rsidRDefault="005C42E7" w:rsidP="00246BB4">
            <w:pPr>
              <w:rPr>
                <w:color w:val="000000"/>
              </w:rPr>
            </w:pPr>
            <w:r>
              <w:t xml:space="preserve">Keerthi </w:t>
            </w:r>
            <w:proofErr w:type="spellStart"/>
            <w:r>
              <w:t>Chiduruppa</w:t>
            </w:r>
            <w:proofErr w:type="spellEnd"/>
          </w:p>
        </w:tc>
      </w:tr>
      <w:tr w:rsidR="005C42E7" w:rsidRPr="00E24E39" w:rsidTr="00246BB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5C42E7" w:rsidRPr="00E24E39" w:rsidRDefault="005C42E7" w:rsidP="00246BB4">
            <w:pPr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bsentees:</w:t>
            </w:r>
          </w:p>
        </w:tc>
        <w:tc>
          <w:tcPr>
            <w:tcW w:w="5360" w:type="dxa"/>
            <w:shd w:val="clear" w:color="auto" w:fill="auto"/>
            <w:noWrap/>
            <w:vAlign w:val="bottom"/>
          </w:tcPr>
          <w:p w:rsidR="005C42E7" w:rsidRPr="00E24E39" w:rsidRDefault="005C42E7" w:rsidP="00246BB4">
            <w:pPr>
              <w:rPr>
                <w:color w:val="000000"/>
              </w:rPr>
            </w:pPr>
          </w:p>
        </w:tc>
      </w:tr>
    </w:tbl>
    <w:p w:rsidR="005C42E7" w:rsidRPr="006021EF" w:rsidRDefault="005C42E7" w:rsidP="005C42E7">
      <w:pPr>
        <w:rPr>
          <w:b/>
          <w:bCs/>
        </w:rPr>
      </w:pPr>
    </w:p>
    <w:p w:rsidR="005C42E7" w:rsidRDefault="005C42E7" w:rsidP="005C42E7">
      <w:pPr>
        <w:rPr>
          <w:b/>
        </w:rPr>
      </w:pPr>
    </w:p>
    <w:p w:rsidR="007A74B9" w:rsidRPr="007A74B9" w:rsidRDefault="007A74B9" w:rsidP="005C42E7">
      <w:pPr>
        <w:rPr>
          <w:b/>
          <w:sz w:val="36"/>
        </w:rPr>
      </w:pPr>
      <w:r w:rsidRPr="007A74B9">
        <w:rPr>
          <w:b/>
          <w:sz w:val="36"/>
        </w:rPr>
        <w:t>No Client Meeting</w:t>
      </w:r>
    </w:p>
    <w:p w:rsidR="007A74B9" w:rsidRDefault="007A74B9" w:rsidP="005C42E7">
      <w:pPr>
        <w:rPr>
          <w:b/>
        </w:rPr>
      </w:pPr>
    </w:p>
    <w:p w:rsidR="005C42E7" w:rsidRDefault="005C42E7" w:rsidP="005C42E7">
      <w:pPr>
        <w:rPr>
          <w:b/>
        </w:rPr>
      </w:pPr>
      <w:r w:rsidRPr="006021EF">
        <w:rPr>
          <w:b/>
        </w:rPr>
        <w:t>Date and time of next client meeting:</w:t>
      </w:r>
      <w:r>
        <w:rPr>
          <w:b/>
        </w:rPr>
        <w:t xml:space="preserve"> </w:t>
      </w:r>
    </w:p>
    <w:p w:rsidR="007A74B9" w:rsidRDefault="007A74B9" w:rsidP="005C42E7">
      <w:pPr>
        <w:rPr>
          <w:b/>
        </w:rPr>
      </w:pPr>
    </w:p>
    <w:p w:rsidR="007A74B9" w:rsidRPr="007A74B9" w:rsidRDefault="007A74B9" w:rsidP="005C42E7">
      <w:r w:rsidRPr="007A74B9">
        <w:t xml:space="preserve">Friday, October </w:t>
      </w:r>
      <w:r>
        <w:t>12</w:t>
      </w:r>
      <w:r w:rsidRPr="007A74B9">
        <w:rPr>
          <w:vertAlign w:val="superscript"/>
        </w:rPr>
        <w:t>th</w:t>
      </w:r>
      <w:r>
        <w:t xml:space="preserve"> at 02:00pm</w:t>
      </w:r>
      <w:bookmarkStart w:id="0" w:name="_GoBack"/>
      <w:bookmarkEnd w:id="0"/>
      <w:r>
        <w:rPr>
          <w:vertAlign w:val="superscript"/>
        </w:rPr>
        <w:t xml:space="preserve"> </w:t>
      </w:r>
    </w:p>
    <w:p w:rsidR="005C42E7" w:rsidRPr="006021EF" w:rsidRDefault="005C42E7" w:rsidP="005C42E7"/>
    <w:p w:rsidR="005C42E7" w:rsidRPr="006021EF" w:rsidRDefault="005C42E7" w:rsidP="005C42E7"/>
    <w:p w:rsidR="0021382D" w:rsidRDefault="0021382D"/>
    <w:sectPr w:rsidR="0021382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xMDY0tLQ0tjQzMbBU0lEKTi0uzszPAykwrAUAGwBO3SwAAAA="/>
  </w:docVars>
  <w:rsids>
    <w:rsidRoot w:val="005C42E7"/>
    <w:rsid w:val="0021382D"/>
    <w:rsid w:val="0050618E"/>
    <w:rsid w:val="005C42E7"/>
    <w:rsid w:val="0063005D"/>
    <w:rsid w:val="007A7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D6515"/>
  <w15:chartTrackingRefBased/>
  <w15:docId w15:val="{2618BFDE-4C80-4E24-8366-FF10BF1CE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C42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lendula,Saivarun</dc:creator>
  <cp:keywords/>
  <dc:description/>
  <cp:lastModifiedBy>Illendula,Saivarun</cp:lastModifiedBy>
  <cp:revision>3</cp:revision>
  <dcterms:created xsi:type="dcterms:W3CDTF">2018-10-05T15:23:00Z</dcterms:created>
  <dcterms:modified xsi:type="dcterms:W3CDTF">2018-10-08T14:41:00Z</dcterms:modified>
</cp:coreProperties>
</file>